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F1E36C" w14:textId="3E5FFEA0" w:rsidR="00297C19" w:rsidRDefault="00E41704">
      <w:pPr>
        <w:rPr>
          <w:b/>
          <w:bCs/>
        </w:rPr>
      </w:pPr>
      <w:r>
        <w:rPr>
          <w:b/>
          <w:bCs/>
        </w:rPr>
        <w:t>Logical Design (Database Design)</w:t>
      </w:r>
    </w:p>
    <w:p w14:paraId="03B81B64" w14:textId="7D9786B9" w:rsidR="00E41704" w:rsidRDefault="00E41704">
      <w:r>
        <w:t xml:space="preserve">William Arnold; Nelson </w:t>
      </w:r>
      <w:proofErr w:type="spellStart"/>
      <w:r>
        <w:t>Urquilla</w:t>
      </w:r>
      <w:proofErr w:type="spellEnd"/>
    </w:p>
    <w:p w14:paraId="391864CA" w14:textId="237C305B" w:rsidR="00E41704" w:rsidRDefault="00E41704">
      <w:r>
        <w:t>ITEC 3200-02</w:t>
      </w:r>
    </w:p>
    <w:p w14:paraId="6E57D7B1" w14:textId="23512DA6" w:rsidR="00E41704" w:rsidRDefault="00E41704">
      <w:r>
        <w:t>Dr. Banerjee</w:t>
      </w:r>
    </w:p>
    <w:p w14:paraId="7C510847" w14:textId="4BB776DD" w:rsidR="00343042" w:rsidRDefault="00343042"/>
    <w:p w14:paraId="5857EBDA" w14:textId="77777777" w:rsidR="00343042" w:rsidRDefault="00343042"/>
    <w:p w14:paraId="30496430" w14:textId="7D022DA4" w:rsidR="00381B92" w:rsidRDefault="00381B92" w:rsidP="00381B92">
      <w:pPr>
        <w:pStyle w:val="Heading2"/>
        <w:jc w:val="center"/>
      </w:pPr>
      <w:r>
        <w:t>USER</w:t>
      </w:r>
    </w:p>
    <w:tbl>
      <w:tblPr>
        <w:tblStyle w:val="MediumList2-Accent1"/>
        <w:tblW w:w="4978" w:type="pct"/>
        <w:tblInd w:w="20" w:type="dxa"/>
        <w:tblLook w:val="04A0" w:firstRow="1" w:lastRow="0" w:firstColumn="1" w:lastColumn="0" w:noHBand="0" w:noVBand="1"/>
      </w:tblPr>
      <w:tblGrid>
        <w:gridCol w:w="1513"/>
        <w:gridCol w:w="1295"/>
        <w:gridCol w:w="1001"/>
        <w:gridCol w:w="1048"/>
        <w:gridCol w:w="1554"/>
        <w:gridCol w:w="2908"/>
      </w:tblGrid>
      <w:tr w:rsidR="00381B92" w:rsidRPr="0006627C" w14:paraId="47D1FFF9" w14:textId="77777777" w:rsidTr="00FE3A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12" w:type="pct"/>
            <w:tcBorders>
              <w:bottom w:val="single" w:sz="4" w:space="0" w:color="auto"/>
            </w:tcBorders>
            <w:noWrap/>
          </w:tcPr>
          <w:p w14:paraId="628B6FA4" w14:textId="77777777" w:rsidR="00381B92" w:rsidRPr="0006627C" w:rsidRDefault="00381B92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Column Name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1A46CA89" w14:textId="77777777" w:rsidR="00381B92" w:rsidRPr="0006627C" w:rsidRDefault="00381B92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ata Type</w:t>
            </w:r>
          </w:p>
        </w:tc>
        <w:tc>
          <w:tcPr>
            <w:tcW w:w="537" w:type="pct"/>
            <w:tcBorders>
              <w:bottom w:val="single" w:sz="4" w:space="0" w:color="auto"/>
            </w:tcBorders>
          </w:tcPr>
          <w:p w14:paraId="28D4A916" w14:textId="77777777" w:rsidR="00381B92" w:rsidRPr="0006627C" w:rsidRDefault="00381B92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Key</w:t>
            </w:r>
          </w:p>
        </w:tc>
        <w:tc>
          <w:tcPr>
            <w:tcW w:w="562" w:type="pct"/>
            <w:tcBorders>
              <w:bottom w:val="single" w:sz="4" w:space="0" w:color="auto"/>
            </w:tcBorders>
          </w:tcPr>
          <w:p w14:paraId="01677721" w14:textId="77777777" w:rsidR="00381B92" w:rsidRPr="0006627C" w:rsidRDefault="00381B92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quired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7951E10F" w14:textId="77777777" w:rsidR="00381B92" w:rsidRPr="0006627C" w:rsidRDefault="00381B92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efault Value</w:t>
            </w:r>
          </w:p>
        </w:tc>
        <w:tc>
          <w:tcPr>
            <w:tcW w:w="1560" w:type="pct"/>
            <w:tcBorders>
              <w:bottom w:val="single" w:sz="4" w:space="0" w:color="auto"/>
            </w:tcBorders>
          </w:tcPr>
          <w:p w14:paraId="553405DE" w14:textId="77777777" w:rsidR="00381B92" w:rsidRPr="0006627C" w:rsidRDefault="00381B92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marks</w:t>
            </w:r>
          </w:p>
        </w:tc>
      </w:tr>
      <w:tr w:rsidR="00381B92" w14:paraId="106E5590" w14:textId="77777777" w:rsidTr="00FE3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E55C3A1" w14:textId="288253C2" w:rsidR="00381B92" w:rsidRPr="006D357B" w:rsidRDefault="00FE3A5C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proofErr w:type="spellStart"/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User_ID</w:t>
            </w:r>
            <w:proofErr w:type="spellEnd"/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EDEF8" w14:textId="77777777" w:rsidR="00381B92" w:rsidRDefault="00381B9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D33ED" w14:textId="60F3D3AA" w:rsidR="00381B92" w:rsidRDefault="00381B9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rimary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6DF725" w14:textId="77777777" w:rsidR="00381B92" w:rsidRDefault="00381B9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F1D70" w14:textId="3AFCCEEE" w:rsidR="00381B92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BMS-Supplied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2CE26" w14:textId="77777777" w:rsidR="00381B92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Surrogate Key:</w:t>
            </w:r>
          </w:p>
          <w:p w14:paraId="6FCA1DCD" w14:textId="0DC78638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itial Value = 1</w:t>
            </w:r>
          </w:p>
          <w:p w14:paraId="4C0900BE" w14:textId="18B29447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crement = 1</w:t>
            </w:r>
          </w:p>
        </w:tc>
      </w:tr>
      <w:tr w:rsidR="00381B92" w14:paraId="26E45523" w14:textId="77777777" w:rsidTr="00FE3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3D5354C" w14:textId="5EA1D7E1" w:rsidR="00381B92" w:rsidRDefault="00FE3A5C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Zip_Code</w:t>
            </w:r>
            <w:proofErr w:type="spellEnd"/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AA975" w14:textId="143FBBE4" w:rsidR="00381B92" w:rsidRDefault="00FE3A5C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3C94A" w14:textId="371B1FB0" w:rsidR="00381B92" w:rsidRDefault="0034304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eign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E0947" w14:textId="77777777" w:rsidR="00381B92" w:rsidRDefault="00381B9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6CA20" w14:textId="77777777" w:rsidR="00381B92" w:rsidRDefault="00381B9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50597" w14:textId="06AF8BF4" w:rsidR="00381B92" w:rsidRDefault="0034304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REF: LOCATION</w:t>
            </w:r>
          </w:p>
        </w:tc>
      </w:tr>
      <w:tr w:rsidR="00381B92" w14:paraId="4ABD6D51" w14:textId="77777777" w:rsidTr="00FE3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0A2ED0B" w14:textId="0D20AA10" w:rsidR="00381B92" w:rsidRDefault="00FE3A5C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UserName</w:t>
            </w:r>
            <w:proofErr w:type="spellEnd"/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C83DB" w14:textId="7390FA73" w:rsidR="00381B92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10)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B3FA0" w14:textId="50FA23BE" w:rsidR="00381B92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4B982" w14:textId="77777777" w:rsidR="00381B92" w:rsidRDefault="00381B9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DAF01" w14:textId="77777777" w:rsidR="00381B92" w:rsidRDefault="00381B9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FA017" w14:textId="77777777" w:rsidR="00381B92" w:rsidRDefault="00381B9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381B92" w14:paraId="4D557123" w14:textId="77777777" w:rsidTr="00FE3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017A9E5" w14:textId="0DA55764" w:rsidR="00381B92" w:rsidRDefault="00FE3A5C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DoB</w:t>
            </w:r>
            <w:proofErr w:type="spellEnd"/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D9E7F" w14:textId="261DA4D7" w:rsidR="00381B92" w:rsidRDefault="00FE3A5C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ate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61B9D" w14:textId="77777777" w:rsidR="00381B92" w:rsidRDefault="00381B9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E600E" w14:textId="77777777" w:rsidR="00381B92" w:rsidRDefault="00381B9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7C30B" w14:textId="77777777" w:rsidR="00381B92" w:rsidRDefault="00381B9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23B30" w14:textId="18D72E98" w:rsidR="00381B92" w:rsidRDefault="00381B9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Format: </w:t>
            </w:r>
            <w:r w:rsidR="00FE3A5C">
              <w:rPr>
                <w:rFonts w:asciiTheme="minorHAnsi" w:eastAsiaTheme="minorEastAsia" w:hAnsiTheme="minorHAnsi" w:cstheme="minorBidi"/>
                <w:color w:val="auto"/>
              </w:rPr>
              <w:t>mm/dd/</w:t>
            </w:r>
            <w:proofErr w:type="spellStart"/>
            <w:r w:rsidR="00FE3A5C">
              <w:rPr>
                <w:rFonts w:asciiTheme="minorHAnsi" w:eastAsiaTheme="minorEastAsia" w:hAnsiTheme="minorHAnsi" w:cstheme="minorBidi"/>
                <w:color w:val="auto"/>
              </w:rPr>
              <w:t>yyyy</w:t>
            </w:r>
            <w:proofErr w:type="spellEnd"/>
          </w:p>
        </w:tc>
      </w:tr>
      <w:tr w:rsidR="00381B92" w14:paraId="28507207" w14:textId="77777777" w:rsidTr="00FE3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A3D58E6" w14:textId="631A8B5E" w:rsidR="00381B92" w:rsidRPr="00FE3A5C" w:rsidRDefault="00FE3A5C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r w:rsidRPr="00FE3A5C">
              <w:rPr>
                <w:rFonts w:asciiTheme="minorHAnsi" w:eastAsiaTheme="minorEastAsia" w:hAnsiTheme="minorHAnsi" w:cstheme="minorBidi"/>
                <w:color w:val="auto"/>
              </w:rPr>
              <w:t>Log_In_Date</w:t>
            </w:r>
            <w:proofErr w:type="spellEnd"/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85202" w14:textId="0925D5E2" w:rsidR="00381B92" w:rsidRP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FE3A5C">
              <w:rPr>
                <w:rFonts w:asciiTheme="minorHAnsi" w:eastAsiaTheme="minorEastAsia" w:hAnsiTheme="minorHAnsi" w:cstheme="minorBidi"/>
                <w:color w:val="auto"/>
              </w:rPr>
              <w:t>Date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F0A7D" w14:textId="6B863513" w:rsidR="00381B92" w:rsidRP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FE3A5C"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24FAE" w14:textId="548F6651" w:rsidR="00381B92" w:rsidRP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FE3A5C"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779C2" w14:textId="4E4FCBD6" w:rsidR="00381B92" w:rsidRP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FE3A5C"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7067C" w14:textId="7C4EB102" w:rsidR="00381B92" w:rsidRP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FE3A5C">
              <w:rPr>
                <w:rFonts w:asciiTheme="minorHAnsi" w:eastAsiaTheme="minorEastAsia" w:hAnsiTheme="minorHAnsi" w:cstheme="minorBidi"/>
                <w:color w:val="auto"/>
              </w:rPr>
              <w:t>Format: mm/dd/</w:t>
            </w:r>
            <w:proofErr w:type="spellStart"/>
            <w:r w:rsidRPr="00FE3A5C">
              <w:rPr>
                <w:rFonts w:asciiTheme="minorHAnsi" w:eastAsiaTheme="minorEastAsia" w:hAnsiTheme="minorHAnsi" w:cstheme="minorBidi"/>
                <w:color w:val="auto"/>
              </w:rPr>
              <w:t>yyyy</w:t>
            </w:r>
            <w:proofErr w:type="spellEnd"/>
          </w:p>
        </w:tc>
      </w:tr>
    </w:tbl>
    <w:p w14:paraId="1F8357D2" w14:textId="0CCCD814" w:rsidR="00381B92" w:rsidRDefault="00381B92"/>
    <w:p w14:paraId="771B877E" w14:textId="440FEEB6" w:rsidR="0006627C" w:rsidRPr="0006627C" w:rsidRDefault="00381B92" w:rsidP="0006627C">
      <w:pPr>
        <w:pStyle w:val="Heading2"/>
        <w:jc w:val="center"/>
      </w:pPr>
      <w:r>
        <w:t>LOCATION</w:t>
      </w:r>
    </w:p>
    <w:tbl>
      <w:tblPr>
        <w:tblStyle w:val="MediumList2-Accent1"/>
        <w:tblW w:w="4978" w:type="pct"/>
        <w:tblInd w:w="20" w:type="dxa"/>
        <w:tblLook w:val="04A0" w:firstRow="1" w:lastRow="0" w:firstColumn="1" w:lastColumn="0" w:noHBand="0" w:noVBand="1"/>
      </w:tblPr>
      <w:tblGrid>
        <w:gridCol w:w="1513"/>
        <w:gridCol w:w="1295"/>
        <w:gridCol w:w="1001"/>
        <w:gridCol w:w="1048"/>
        <w:gridCol w:w="1554"/>
        <w:gridCol w:w="2908"/>
      </w:tblGrid>
      <w:tr w:rsidR="0006627C" w14:paraId="598736BE" w14:textId="77777777" w:rsidTr="00FE3A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12" w:type="pct"/>
            <w:tcBorders>
              <w:bottom w:val="single" w:sz="4" w:space="0" w:color="auto"/>
            </w:tcBorders>
            <w:noWrap/>
          </w:tcPr>
          <w:p w14:paraId="55E9167F" w14:textId="7D4C52FD" w:rsidR="0006627C" w:rsidRPr="0006627C" w:rsidRDefault="0006627C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Column Name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6A10D7F5" w14:textId="07B4A357" w:rsidR="0006627C" w:rsidRPr="0006627C" w:rsidRDefault="000662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ata Type</w:t>
            </w:r>
          </w:p>
        </w:tc>
        <w:tc>
          <w:tcPr>
            <w:tcW w:w="537" w:type="pct"/>
            <w:tcBorders>
              <w:bottom w:val="single" w:sz="4" w:space="0" w:color="auto"/>
            </w:tcBorders>
          </w:tcPr>
          <w:p w14:paraId="2339D056" w14:textId="776BCC81" w:rsidR="0006627C" w:rsidRPr="0006627C" w:rsidRDefault="000662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Key</w:t>
            </w:r>
          </w:p>
        </w:tc>
        <w:tc>
          <w:tcPr>
            <w:tcW w:w="562" w:type="pct"/>
            <w:tcBorders>
              <w:bottom w:val="single" w:sz="4" w:space="0" w:color="auto"/>
            </w:tcBorders>
          </w:tcPr>
          <w:p w14:paraId="7BFA3028" w14:textId="164BC9BF" w:rsidR="0006627C" w:rsidRPr="0006627C" w:rsidRDefault="000662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quired</w:t>
            </w: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48166238" w14:textId="1DEB514F" w:rsidR="0006627C" w:rsidRPr="0006627C" w:rsidRDefault="000662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efault Value</w:t>
            </w:r>
          </w:p>
        </w:tc>
        <w:tc>
          <w:tcPr>
            <w:tcW w:w="1560" w:type="pct"/>
            <w:tcBorders>
              <w:bottom w:val="single" w:sz="4" w:space="0" w:color="auto"/>
            </w:tcBorders>
          </w:tcPr>
          <w:p w14:paraId="1DC2E992" w14:textId="361CFAD8" w:rsidR="0006627C" w:rsidRPr="0006627C" w:rsidRDefault="000662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marks</w:t>
            </w:r>
          </w:p>
        </w:tc>
      </w:tr>
      <w:tr w:rsidR="0006627C" w14:paraId="798682F2" w14:textId="77777777" w:rsidTr="00FE3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34BF369" w14:textId="4E9750EA" w:rsidR="0006627C" w:rsidRPr="006D357B" w:rsidRDefault="0006627C" w:rsidP="0006627C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proofErr w:type="spellStart"/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Zip_Code</w:t>
            </w:r>
            <w:proofErr w:type="spellEnd"/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5DB90" w14:textId="6E71FCA2" w:rsidR="0006627C" w:rsidRDefault="0006627C" w:rsidP="00066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4E3AD" w14:textId="789F4B0E" w:rsidR="00FE3A5C" w:rsidRDefault="0006627C" w:rsidP="00066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rimary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F3ECF" w14:textId="4E44BE1E" w:rsidR="0006627C" w:rsidRDefault="0006627C" w:rsidP="00066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978AC" w14:textId="18FEB62C" w:rsidR="0006627C" w:rsidRDefault="0006627C" w:rsidP="00066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72080" w14:textId="4D3B57AC" w:rsidR="0006627C" w:rsidRDefault="0006627C" w:rsidP="00066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06627C" w14:paraId="734707D1" w14:textId="77777777" w:rsidTr="00FE3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385A83D0" w14:textId="36DF815E" w:rsidR="0006627C" w:rsidRDefault="0006627C" w:rsidP="0006627C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City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F8CD2" w14:textId="7C4584F7" w:rsidR="0006627C" w:rsidRDefault="0006627C" w:rsidP="0006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15)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A07FD" w14:textId="16EF8752" w:rsidR="0006627C" w:rsidRDefault="0006627C" w:rsidP="0006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15B7C" w14:textId="3A169EA2" w:rsidR="0006627C" w:rsidRDefault="0006627C" w:rsidP="0006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F9770" w14:textId="329A2FEC" w:rsidR="0006627C" w:rsidRDefault="0006627C" w:rsidP="0006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17309" w14:textId="77777777" w:rsidR="0006627C" w:rsidRDefault="0006627C" w:rsidP="0006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06627C" w14:paraId="308C358A" w14:textId="77777777" w:rsidTr="00FE3A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03DE2E" w14:textId="0B0471CA" w:rsidR="0006627C" w:rsidRDefault="0006627C" w:rsidP="0006627C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County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F4AED" w14:textId="4216F305" w:rsidR="0006627C" w:rsidRDefault="0006627C" w:rsidP="00066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10)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A331F" w14:textId="3D4F0987" w:rsidR="0006627C" w:rsidRDefault="0006627C" w:rsidP="00066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821F9" w14:textId="1D41D59A" w:rsidR="0006627C" w:rsidRDefault="0006627C" w:rsidP="00066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C3503" w14:textId="53D6D7C5" w:rsidR="0006627C" w:rsidRDefault="0006627C" w:rsidP="00066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A689D" w14:textId="77777777" w:rsidR="0006627C" w:rsidRDefault="0006627C" w:rsidP="000662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06627C" w14:paraId="7365CFC8" w14:textId="77777777" w:rsidTr="00FE3A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EEB532" w14:textId="622FC881" w:rsidR="0006627C" w:rsidRDefault="0006627C" w:rsidP="0006627C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State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EC46" w14:textId="49C3FFD9" w:rsidR="0006627C" w:rsidRDefault="0006627C" w:rsidP="0006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Char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2)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9FA3F" w14:textId="1129186F" w:rsidR="0006627C" w:rsidRDefault="0006627C" w:rsidP="0006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1FAF0" w14:textId="21CD2E62" w:rsidR="0006627C" w:rsidRDefault="0006627C" w:rsidP="0006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47792" w14:textId="59CBD111" w:rsidR="0006627C" w:rsidRDefault="0006627C" w:rsidP="0006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BE039" w14:textId="40205D63" w:rsidR="0006627C" w:rsidRDefault="0006627C" w:rsidP="000662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mat: AA</w:t>
            </w:r>
          </w:p>
        </w:tc>
      </w:tr>
    </w:tbl>
    <w:p w14:paraId="77F86C25" w14:textId="77777777" w:rsidR="00E41704" w:rsidRDefault="00E41704"/>
    <w:p w14:paraId="1D0EEFE8" w14:textId="72B764C2" w:rsidR="00E41704" w:rsidRDefault="00FE3A5C" w:rsidP="00E41704">
      <w:pPr>
        <w:pStyle w:val="Heading2"/>
        <w:jc w:val="center"/>
      </w:pPr>
      <w:r>
        <w:t>CURRENT_OBSERVATIONS</w:t>
      </w:r>
    </w:p>
    <w:tbl>
      <w:tblPr>
        <w:tblStyle w:val="MediumList2-Accent1"/>
        <w:tblW w:w="4978" w:type="pct"/>
        <w:tblInd w:w="20" w:type="dxa"/>
        <w:tblLook w:val="04A0" w:firstRow="1" w:lastRow="0" w:firstColumn="1" w:lastColumn="0" w:noHBand="0" w:noVBand="1"/>
      </w:tblPr>
      <w:tblGrid>
        <w:gridCol w:w="1513"/>
        <w:gridCol w:w="1406"/>
        <w:gridCol w:w="1000"/>
        <w:gridCol w:w="1048"/>
        <w:gridCol w:w="1482"/>
        <w:gridCol w:w="2870"/>
      </w:tblGrid>
      <w:tr w:rsidR="00FE3A5C" w:rsidRPr="0006627C" w14:paraId="2B990259" w14:textId="77777777" w:rsidTr="003430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12" w:type="pct"/>
            <w:tcBorders>
              <w:bottom w:val="single" w:sz="4" w:space="0" w:color="auto"/>
            </w:tcBorders>
            <w:noWrap/>
          </w:tcPr>
          <w:p w14:paraId="6EE8019A" w14:textId="77777777" w:rsidR="00FE3A5C" w:rsidRPr="0006627C" w:rsidRDefault="00FE3A5C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Column Name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559275F1" w14:textId="77777777" w:rsidR="00FE3A5C" w:rsidRPr="0006627C" w:rsidRDefault="00FE3A5C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ata Type</w:t>
            </w:r>
          </w:p>
        </w:tc>
        <w:tc>
          <w:tcPr>
            <w:tcW w:w="537" w:type="pct"/>
            <w:tcBorders>
              <w:bottom w:val="single" w:sz="4" w:space="0" w:color="auto"/>
            </w:tcBorders>
          </w:tcPr>
          <w:p w14:paraId="6EC38846" w14:textId="77777777" w:rsidR="00FE3A5C" w:rsidRPr="0006627C" w:rsidRDefault="00FE3A5C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Key</w:t>
            </w:r>
          </w:p>
        </w:tc>
        <w:tc>
          <w:tcPr>
            <w:tcW w:w="562" w:type="pct"/>
            <w:tcBorders>
              <w:bottom w:val="single" w:sz="4" w:space="0" w:color="auto"/>
            </w:tcBorders>
          </w:tcPr>
          <w:p w14:paraId="5E4FCA95" w14:textId="77777777" w:rsidR="00FE3A5C" w:rsidRPr="0006627C" w:rsidRDefault="00FE3A5C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quired</w:t>
            </w:r>
          </w:p>
        </w:tc>
        <w:tc>
          <w:tcPr>
            <w:tcW w:w="795" w:type="pct"/>
            <w:tcBorders>
              <w:bottom w:val="single" w:sz="4" w:space="0" w:color="auto"/>
            </w:tcBorders>
          </w:tcPr>
          <w:p w14:paraId="361B985C" w14:textId="77777777" w:rsidR="00FE3A5C" w:rsidRPr="0006627C" w:rsidRDefault="00FE3A5C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efault Value</w:t>
            </w:r>
          </w:p>
        </w:tc>
        <w:tc>
          <w:tcPr>
            <w:tcW w:w="1540" w:type="pct"/>
            <w:tcBorders>
              <w:bottom w:val="single" w:sz="4" w:space="0" w:color="auto"/>
            </w:tcBorders>
          </w:tcPr>
          <w:p w14:paraId="5BB0E048" w14:textId="77777777" w:rsidR="00FE3A5C" w:rsidRPr="0006627C" w:rsidRDefault="00FE3A5C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marks</w:t>
            </w:r>
          </w:p>
        </w:tc>
      </w:tr>
      <w:tr w:rsidR="00FE3A5C" w14:paraId="2F8BDD79" w14:textId="77777777" w:rsidTr="00343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FBE228" w14:textId="269B7656" w:rsidR="00FE3A5C" w:rsidRPr="006D357B" w:rsidRDefault="00FE3A5C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proofErr w:type="spellStart"/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Condition</w:t>
            </w:r>
            <w:r w:rsidR="00343042"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_</w:t>
            </w:r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ID</w:t>
            </w:r>
            <w:proofErr w:type="spellEnd"/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D97F" w14:textId="77777777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7A31F" w14:textId="77777777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rimary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9A8C4" w14:textId="77777777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2C23" w14:textId="77777777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BMS-Supplied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618BF" w14:textId="77777777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Surrogate Key:</w:t>
            </w:r>
          </w:p>
          <w:p w14:paraId="08E05605" w14:textId="5A125EB1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Initial Value = </w:t>
            </w:r>
            <w:r w:rsidR="00E70421">
              <w:rPr>
                <w:rFonts w:asciiTheme="minorHAnsi" w:eastAsiaTheme="minorEastAsia" w:hAnsiTheme="minorHAnsi" w:cstheme="minorBidi"/>
                <w:color w:val="auto"/>
              </w:rPr>
              <w:t>1</w:t>
            </w:r>
          </w:p>
          <w:p w14:paraId="2150B065" w14:textId="77777777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crement = 1</w:t>
            </w:r>
          </w:p>
        </w:tc>
      </w:tr>
      <w:tr w:rsidR="00FE3A5C" w14:paraId="0D61DB28" w14:textId="77777777" w:rsidTr="003430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AD8ABE" w14:textId="77777777" w:rsidR="00FE3A5C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Observation_</w:t>
            </w:r>
          </w:p>
          <w:p w14:paraId="76F4D897" w14:textId="1484DC8C" w:rsidR="00343042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ate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60787" w14:textId="05A4C848" w:rsidR="00FE3A5C" w:rsidRDefault="0034304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ate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B8476" w14:textId="77777777" w:rsidR="00FE3A5C" w:rsidRDefault="00FE3A5C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5621B" w14:textId="77777777" w:rsidR="00FE3A5C" w:rsidRDefault="00FE3A5C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18B56" w14:textId="77777777" w:rsidR="00FE3A5C" w:rsidRDefault="00FE3A5C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B40CD" w14:textId="4B21C392" w:rsidR="00FE3A5C" w:rsidRDefault="0034304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mat: mm/dd/</w:t>
            </w: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yyyy</w:t>
            </w:r>
            <w:proofErr w:type="spellEnd"/>
          </w:p>
        </w:tc>
      </w:tr>
      <w:tr w:rsidR="00FE3A5C" w14:paraId="3AB7AA44" w14:textId="77777777" w:rsidTr="00343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87F3A1" w14:textId="77777777" w:rsidR="00FE3A5C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Observation_</w:t>
            </w:r>
          </w:p>
          <w:p w14:paraId="7E214978" w14:textId="57F45942" w:rsidR="00343042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Time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C8CC8" w14:textId="7E864DA4" w:rsidR="00FE3A5C" w:rsidRDefault="0034304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Time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1CF2B" w14:textId="77777777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5576C" w14:textId="77777777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7A9EB" w14:textId="77777777" w:rsidR="00FE3A5C" w:rsidRDefault="00FE3A5C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E747D" w14:textId="74E8EBDE" w:rsidR="00FE3A5C" w:rsidRDefault="0034304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mat: HH:</w:t>
            </w:r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MM:SS.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###</w:t>
            </w:r>
          </w:p>
        </w:tc>
      </w:tr>
      <w:tr w:rsidR="00FE3A5C" w:rsidRPr="00FE3A5C" w14:paraId="18EE070A" w14:textId="77777777" w:rsidTr="003430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9B8A845" w14:textId="77777777" w:rsidR="00FE3A5C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Condition_</w:t>
            </w:r>
          </w:p>
          <w:p w14:paraId="330BB7CA" w14:textId="7BD6C26C" w:rsidR="00343042" w:rsidRPr="00FE3A5C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escription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685FD" w14:textId="2A8D8EC8" w:rsidR="00FE3A5C" w:rsidRPr="00FE3A5C" w:rsidRDefault="0034304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100)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F314D" w14:textId="77777777" w:rsidR="00FE3A5C" w:rsidRPr="00FE3A5C" w:rsidRDefault="00FE3A5C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FE3A5C"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30A27" w14:textId="77777777" w:rsidR="00FE3A5C" w:rsidRPr="00FE3A5C" w:rsidRDefault="00FE3A5C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FE3A5C"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92FF8" w14:textId="77777777" w:rsidR="00FE3A5C" w:rsidRPr="00FE3A5C" w:rsidRDefault="00FE3A5C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FE3A5C"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2009B" w14:textId="6958A0A3" w:rsidR="00FE3A5C" w:rsidRPr="00FE3A5C" w:rsidRDefault="00FE3A5C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343042" w:rsidRPr="00FE3A5C" w14:paraId="2664D117" w14:textId="77777777" w:rsidTr="00343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5F1AC9B" w14:textId="238B5DFC" w:rsidR="00343042" w:rsidRPr="006D357B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Temperature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79715" w14:textId="49D3011A" w:rsidR="00343042" w:rsidRPr="006D357B" w:rsidRDefault="0034304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BB77B" w14:textId="00402EAA" w:rsidR="00343042" w:rsidRPr="006D357B" w:rsidRDefault="0034304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A9BA8" w14:textId="72D3B6A1" w:rsidR="00343042" w:rsidRPr="006D357B" w:rsidRDefault="0034304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28228" w14:textId="4691CB89" w:rsidR="00343042" w:rsidRPr="006D357B" w:rsidRDefault="00343042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0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7F167" w14:textId="271C268D" w:rsidR="00343042" w:rsidRP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 xml:space="preserve">Format: </w:t>
            </w:r>
            <w:r w:rsidR="00343042" w:rsidRPr="006D357B">
              <w:rPr>
                <w:rFonts w:asciiTheme="minorHAnsi" w:eastAsiaTheme="minorEastAsia" w:hAnsiTheme="minorHAnsi" w:cstheme="minorBidi"/>
                <w:color w:val="auto"/>
              </w:rPr>
              <w:t>### (*F)</w:t>
            </w:r>
          </w:p>
        </w:tc>
      </w:tr>
      <w:tr w:rsidR="00343042" w:rsidRPr="00FE3A5C" w14:paraId="51AA330F" w14:textId="77777777" w:rsidTr="003430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61A8321" w14:textId="44C33C37" w:rsidR="00343042" w:rsidRPr="006D357B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Humidity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543E3" w14:textId="67A78005" w:rsidR="00343042" w:rsidRPr="006D357B" w:rsidRDefault="0034304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A061A" w14:textId="3AF623FF" w:rsidR="00343042" w:rsidRPr="006D357B" w:rsidRDefault="0034304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8D47C" w14:textId="1665C736" w:rsidR="00343042" w:rsidRPr="006D357B" w:rsidRDefault="0034304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C65FF" w14:textId="1305FB74" w:rsidR="00343042" w:rsidRPr="006D357B" w:rsidRDefault="00343042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0</w:t>
            </w:r>
          </w:p>
        </w:tc>
        <w:tc>
          <w:tcPr>
            <w:tcW w:w="1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1D661" w14:textId="47533078" w:rsidR="00343042" w:rsidRP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 xml:space="preserve">Format: </w:t>
            </w:r>
            <w:r w:rsidR="00343042" w:rsidRPr="006D357B">
              <w:rPr>
                <w:rFonts w:asciiTheme="minorHAnsi" w:eastAsiaTheme="minorEastAsia" w:hAnsiTheme="minorHAnsi" w:cstheme="minorBidi"/>
                <w:color w:val="auto"/>
              </w:rPr>
              <w:t>### (%)</w:t>
            </w:r>
          </w:p>
        </w:tc>
      </w:tr>
    </w:tbl>
    <w:p w14:paraId="41376098" w14:textId="4E041C1B" w:rsidR="00343042" w:rsidRDefault="00343042" w:rsidP="00E41704"/>
    <w:p w14:paraId="0EB70D9B" w14:textId="77777777" w:rsidR="00343042" w:rsidRDefault="00343042">
      <w:r>
        <w:br w:type="page"/>
      </w:r>
    </w:p>
    <w:p w14:paraId="5A6990F1" w14:textId="39C70680" w:rsidR="00343042" w:rsidRDefault="00343042" w:rsidP="00343042">
      <w:pPr>
        <w:pStyle w:val="Heading2"/>
        <w:jc w:val="center"/>
      </w:pPr>
      <w:r>
        <w:lastRenderedPageBreak/>
        <w:t>WEATHER_FORECAST</w:t>
      </w:r>
    </w:p>
    <w:tbl>
      <w:tblPr>
        <w:tblStyle w:val="MediumList2-Accent1"/>
        <w:tblW w:w="4978" w:type="pct"/>
        <w:tblInd w:w="20" w:type="dxa"/>
        <w:tblLook w:val="04A0" w:firstRow="1" w:lastRow="0" w:firstColumn="1" w:lastColumn="0" w:noHBand="0" w:noVBand="1"/>
      </w:tblPr>
      <w:tblGrid>
        <w:gridCol w:w="1596"/>
        <w:gridCol w:w="1406"/>
        <w:gridCol w:w="1000"/>
        <w:gridCol w:w="1048"/>
        <w:gridCol w:w="1458"/>
        <w:gridCol w:w="2811"/>
      </w:tblGrid>
      <w:tr w:rsidR="00343042" w:rsidRPr="0006627C" w14:paraId="66BBF499" w14:textId="77777777" w:rsidTr="003430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56" w:type="pct"/>
            <w:tcBorders>
              <w:bottom w:val="single" w:sz="4" w:space="0" w:color="auto"/>
            </w:tcBorders>
            <w:noWrap/>
          </w:tcPr>
          <w:p w14:paraId="1EEA606B" w14:textId="77777777" w:rsidR="00343042" w:rsidRPr="0006627C" w:rsidRDefault="00343042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Column Name</w:t>
            </w:r>
          </w:p>
        </w:tc>
        <w:tc>
          <w:tcPr>
            <w:tcW w:w="684" w:type="pct"/>
            <w:tcBorders>
              <w:bottom w:val="single" w:sz="4" w:space="0" w:color="auto"/>
            </w:tcBorders>
          </w:tcPr>
          <w:p w14:paraId="2081ADCF" w14:textId="77777777" w:rsidR="00343042" w:rsidRPr="0006627C" w:rsidRDefault="00343042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ata Type</w:t>
            </w:r>
          </w:p>
        </w:tc>
        <w:tc>
          <w:tcPr>
            <w:tcW w:w="526" w:type="pct"/>
            <w:tcBorders>
              <w:bottom w:val="single" w:sz="4" w:space="0" w:color="auto"/>
            </w:tcBorders>
          </w:tcPr>
          <w:p w14:paraId="29F595DF" w14:textId="77777777" w:rsidR="00343042" w:rsidRPr="0006627C" w:rsidRDefault="00343042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Key</w:t>
            </w:r>
          </w:p>
        </w:tc>
        <w:tc>
          <w:tcPr>
            <w:tcW w:w="562" w:type="pct"/>
            <w:tcBorders>
              <w:bottom w:val="single" w:sz="4" w:space="0" w:color="auto"/>
            </w:tcBorders>
          </w:tcPr>
          <w:p w14:paraId="4D836447" w14:textId="77777777" w:rsidR="00343042" w:rsidRPr="0006627C" w:rsidRDefault="00343042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quired</w:t>
            </w:r>
          </w:p>
        </w:tc>
        <w:tc>
          <w:tcPr>
            <w:tcW w:w="823" w:type="pct"/>
            <w:tcBorders>
              <w:bottom w:val="single" w:sz="4" w:space="0" w:color="auto"/>
            </w:tcBorders>
          </w:tcPr>
          <w:p w14:paraId="44AAD095" w14:textId="77777777" w:rsidR="00343042" w:rsidRPr="0006627C" w:rsidRDefault="00343042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efault Value</w:t>
            </w:r>
          </w:p>
        </w:tc>
        <w:tc>
          <w:tcPr>
            <w:tcW w:w="1550" w:type="pct"/>
            <w:tcBorders>
              <w:bottom w:val="single" w:sz="4" w:space="0" w:color="auto"/>
            </w:tcBorders>
          </w:tcPr>
          <w:p w14:paraId="6810C755" w14:textId="77777777" w:rsidR="00343042" w:rsidRPr="0006627C" w:rsidRDefault="00343042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marks</w:t>
            </w:r>
          </w:p>
        </w:tc>
      </w:tr>
      <w:tr w:rsidR="00343042" w14:paraId="2DBEB3CE" w14:textId="77777777" w:rsidTr="00343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53A380ED" w14:textId="0F342DE1" w:rsidR="00343042" w:rsidRPr="006D357B" w:rsidRDefault="00343042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proofErr w:type="spellStart"/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Forecast_ID</w:t>
            </w:r>
            <w:proofErr w:type="spellEnd"/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5DACA" w14:textId="361A48F0" w:rsidR="00343042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7574B" w14:textId="6AE460BE" w:rsidR="00343042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rimary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C9EE7" w14:textId="2E102A0B" w:rsidR="00343042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8E8C5" w14:textId="2C802D34" w:rsidR="00343042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BMS-Supplied</w:t>
            </w:r>
          </w:p>
        </w:tc>
        <w:tc>
          <w:tcPr>
            <w:tcW w:w="1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DDDB8" w14:textId="77777777" w:rsidR="00E70421" w:rsidRDefault="00E70421" w:rsidP="00E70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Surrogate Key:</w:t>
            </w:r>
          </w:p>
          <w:p w14:paraId="734FBE86" w14:textId="77777777" w:rsidR="00E70421" w:rsidRDefault="00E70421" w:rsidP="00E70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itial Value = 1</w:t>
            </w:r>
          </w:p>
          <w:p w14:paraId="299E01FB" w14:textId="554CFD0F" w:rsidR="00343042" w:rsidRDefault="00E70421" w:rsidP="00E70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crement = 1</w:t>
            </w:r>
          </w:p>
        </w:tc>
      </w:tr>
      <w:tr w:rsidR="00343042" w14:paraId="39FF2F22" w14:textId="77777777" w:rsidTr="003430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804B377" w14:textId="34AA016C" w:rsidR="00343042" w:rsidRPr="006D357B" w:rsidRDefault="00343042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proofErr w:type="spellStart"/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Condition_ID</w:t>
            </w:r>
            <w:proofErr w:type="spellEnd"/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5969A" w14:textId="11F88E5A" w:rsidR="00343042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132A3" w14:textId="77777777" w:rsidR="00343042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rimary/</w:t>
            </w:r>
          </w:p>
          <w:p w14:paraId="320410EE" w14:textId="05265D92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eign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A44CA" w14:textId="454F1581" w:rsidR="00343042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DDA6A" w14:textId="1D4AFE7B" w:rsidR="00343042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0F6F6" w14:textId="4291835C" w:rsidR="00343042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REF: CURRENT_OBSERVATIONS</w:t>
            </w:r>
          </w:p>
        </w:tc>
      </w:tr>
      <w:tr w:rsidR="00343042" w14:paraId="595768CE" w14:textId="77777777" w:rsidTr="00343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5268B33" w14:textId="77777777" w:rsidR="00343042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Meteorologist_</w:t>
            </w:r>
          </w:p>
          <w:p w14:paraId="187A72A9" w14:textId="2A2CA101" w:rsidR="00343042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D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D73CB" w14:textId="000DC132" w:rsidR="00343042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007A4" w14:textId="6CCBB768" w:rsidR="00343042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eign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F0B4" w14:textId="10FAF6C6" w:rsidR="00343042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BDFDD" w14:textId="5D6F629D" w:rsidR="00343042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7FD25" w14:textId="4731247D" w:rsidR="00343042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REF: METEOROLOGIST</w:t>
            </w:r>
          </w:p>
        </w:tc>
      </w:tr>
      <w:tr w:rsidR="00343042" w14:paraId="677D8423" w14:textId="77777777" w:rsidTr="003430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7B36BBC" w14:textId="77777777" w:rsidR="00343042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Hourly_</w:t>
            </w:r>
          </w:p>
          <w:p w14:paraId="3D4298B3" w14:textId="7572AFD9" w:rsidR="00343042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ecast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8EAC9" w14:textId="472E3585" w:rsidR="00343042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100)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4001B" w14:textId="178F5A1D" w:rsidR="00343042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4D28A" w14:textId="7B7B7546" w:rsidR="00343042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8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DE3F5" w14:textId="16DD3940" w:rsidR="00343042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EF018" w14:textId="7A1BCDCE" w:rsidR="00343042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Text description of hourly forecast.</w:t>
            </w:r>
          </w:p>
        </w:tc>
      </w:tr>
      <w:tr w:rsidR="00343042" w:rsidRPr="00FE3A5C" w14:paraId="39E586A5" w14:textId="77777777" w:rsidTr="00343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4BA144B" w14:textId="77777777" w:rsidR="00343042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10_Day_</w:t>
            </w:r>
          </w:p>
          <w:p w14:paraId="0881D28C" w14:textId="316E5539" w:rsidR="00343042" w:rsidRPr="00FE3A5C" w:rsidRDefault="00343042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ecast</w:t>
            </w:r>
          </w:p>
        </w:tc>
        <w:tc>
          <w:tcPr>
            <w:tcW w:w="6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6EE11" w14:textId="5A708481" w:rsidR="00343042" w:rsidRPr="00FE3A5C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100)</w:t>
            </w:r>
          </w:p>
        </w:tc>
        <w:tc>
          <w:tcPr>
            <w:tcW w:w="5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7FEA2" w14:textId="7578EE91" w:rsidR="00343042" w:rsidRPr="00FE3A5C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05B73" w14:textId="63E1BF24" w:rsidR="00343042" w:rsidRPr="00FE3A5C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13960" w14:textId="1B47A5C6" w:rsidR="00343042" w:rsidRPr="00FE3A5C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5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2CF40" w14:textId="7D5DE15E" w:rsidR="00343042" w:rsidRPr="00FE3A5C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Text description of 10-day forecast.</w:t>
            </w:r>
          </w:p>
        </w:tc>
      </w:tr>
    </w:tbl>
    <w:p w14:paraId="5A2ECF49" w14:textId="33C3D227" w:rsidR="00E41704" w:rsidRDefault="00E41704" w:rsidP="00E41704"/>
    <w:p w14:paraId="798E6B41" w14:textId="34F97B4D" w:rsidR="00E70421" w:rsidRDefault="00E70421" w:rsidP="00E70421">
      <w:pPr>
        <w:pStyle w:val="Heading2"/>
        <w:jc w:val="center"/>
      </w:pPr>
      <w:r>
        <w:t>METEOROLOGIST</w:t>
      </w:r>
    </w:p>
    <w:tbl>
      <w:tblPr>
        <w:tblStyle w:val="MediumList2-Accent1"/>
        <w:tblW w:w="4978" w:type="pct"/>
        <w:tblInd w:w="20" w:type="dxa"/>
        <w:tblLook w:val="04A0" w:firstRow="1" w:lastRow="0" w:firstColumn="1" w:lastColumn="0" w:noHBand="0" w:noVBand="1"/>
      </w:tblPr>
      <w:tblGrid>
        <w:gridCol w:w="1626"/>
        <w:gridCol w:w="1295"/>
        <w:gridCol w:w="963"/>
        <w:gridCol w:w="1048"/>
        <w:gridCol w:w="1516"/>
        <w:gridCol w:w="2871"/>
      </w:tblGrid>
      <w:tr w:rsidR="00E70421" w:rsidRPr="0006627C" w14:paraId="15D6C014" w14:textId="77777777" w:rsidTr="00E704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56" w:type="pct"/>
            <w:tcBorders>
              <w:bottom w:val="single" w:sz="4" w:space="0" w:color="auto"/>
            </w:tcBorders>
            <w:noWrap/>
          </w:tcPr>
          <w:p w14:paraId="67B5A6DB" w14:textId="77777777" w:rsidR="00E70421" w:rsidRPr="0006627C" w:rsidRDefault="00E70421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Column Name</w:t>
            </w:r>
          </w:p>
        </w:tc>
        <w:tc>
          <w:tcPr>
            <w:tcW w:w="695" w:type="pct"/>
            <w:tcBorders>
              <w:bottom w:val="single" w:sz="4" w:space="0" w:color="auto"/>
            </w:tcBorders>
          </w:tcPr>
          <w:p w14:paraId="3ECEFE58" w14:textId="77777777" w:rsidR="00E70421" w:rsidRPr="0006627C" w:rsidRDefault="00E70421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ata Type</w:t>
            </w:r>
          </w:p>
        </w:tc>
        <w:tc>
          <w:tcPr>
            <w:tcW w:w="522" w:type="pct"/>
            <w:tcBorders>
              <w:bottom w:val="single" w:sz="4" w:space="0" w:color="auto"/>
            </w:tcBorders>
          </w:tcPr>
          <w:p w14:paraId="26004731" w14:textId="77777777" w:rsidR="00E70421" w:rsidRPr="0006627C" w:rsidRDefault="00E70421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Key</w:t>
            </w:r>
          </w:p>
        </w:tc>
        <w:tc>
          <w:tcPr>
            <w:tcW w:w="562" w:type="pct"/>
            <w:tcBorders>
              <w:bottom w:val="single" w:sz="4" w:space="0" w:color="auto"/>
            </w:tcBorders>
          </w:tcPr>
          <w:p w14:paraId="73B7F8BE" w14:textId="77777777" w:rsidR="00E70421" w:rsidRPr="0006627C" w:rsidRDefault="00E70421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quired</w:t>
            </w:r>
          </w:p>
        </w:tc>
        <w:tc>
          <w:tcPr>
            <w:tcW w:w="819" w:type="pct"/>
            <w:tcBorders>
              <w:bottom w:val="single" w:sz="4" w:space="0" w:color="auto"/>
            </w:tcBorders>
          </w:tcPr>
          <w:p w14:paraId="73CE77F9" w14:textId="77777777" w:rsidR="00E70421" w:rsidRPr="0006627C" w:rsidRDefault="00E70421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efault Value</w:t>
            </w:r>
          </w:p>
        </w:tc>
        <w:tc>
          <w:tcPr>
            <w:tcW w:w="1545" w:type="pct"/>
            <w:tcBorders>
              <w:bottom w:val="single" w:sz="4" w:space="0" w:color="auto"/>
            </w:tcBorders>
          </w:tcPr>
          <w:p w14:paraId="52DD7B79" w14:textId="77777777" w:rsidR="00E70421" w:rsidRPr="0006627C" w:rsidRDefault="00E70421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marks</w:t>
            </w:r>
          </w:p>
        </w:tc>
      </w:tr>
      <w:tr w:rsidR="00E70421" w14:paraId="54215C73" w14:textId="77777777" w:rsidTr="00E70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E70DD63" w14:textId="77777777" w:rsidR="00E70421" w:rsidRPr="006D357B" w:rsidRDefault="00E70421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Meteorologist_</w:t>
            </w:r>
          </w:p>
          <w:p w14:paraId="6A93810D" w14:textId="00398323" w:rsidR="00E70421" w:rsidRDefault="00E70421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ID</w:t>
            </w:r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ABBFF" w14:textId="0E9E10C2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AEB2B" w14:textId="1A2BF47D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rimary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CC00B" w14:textId="6EE9B846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01D5E" w14:textId="7688A0C0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BMS-Supplied</w:t>
            </w:r>
          </w:p>
        </w:tc>
        <w:tc>
          <w:tcPr>
            <w:tcW w:w="1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A3175" w14:textId="77777777" w:rsidR="00E70421" w:rsidRDefault="00E70421" w:rsidP="00E70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Surrogate Key:</w:t>
            </w:r>
          </w:p>
          <w:p w14:paraId="5318546E" w14:textId="7402818B" w:rsidR="00E70421" w:rsidRDefault="00E70421" w:rsidP="00E70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Initial Value = 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1</w:t>
            </w:r>
          </w:p>
          <w:p w14:paraId="69754D3F" w14:textId="676BF49F" w:rsidR="00E70421" w:rsidRDefault="00E70421" w:rsidP="00E70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crement = 1</w:t>
            </w:r>
          </w:p>
        </w:tc>
      </w:tr>
      <w:tr w:rsidR="00E70421" w14:paraId="633D51F8" w14:textId="77777777" w:rsidTr="00E704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EE49D91" w14:textId="35FF176D" w:rsidR="00E70421" w:rsidRDefault="00E70421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Last_Name</w:t>
            </w:r>
            <w:proofErr w:type="spellEnd"/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D8BD5" w14:textId="19B6327D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25)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20F52" w14:textId="6E5458EB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27F53" w14:textId="24750BB0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B7861" w14:textId="502F49CA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615C0" w14:textId="2F1EB175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E70421" w14:paraId="22CEB969" w14:textId="77777777" w:rsidTr="00E704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D1794F1" w14:textId="3C21497A" w:rsidR="00E70421" w:rsidRDefault="00E70421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First_Name</w:t>
            </w:r>
            <w:proofErr w:type="spellEnd"/>
          </w:p>
        </w:tc>
        <w:tc>
          <w:tcPr>
            <w:tcW w:w="6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98F7B" w14:textId="1AAA6770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25)</w:t>
            </w:r>
          </w:p>
        </w:tc>
        <w:tc>
          <w:tcPr>
            <w:tcW w:w="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248C9" w14:textId="2D43473E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F1E77" w14:textId="40C0E140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8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06DBB" w14:textId="13D2F7F6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E891B" w14:textId="47C37DFE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</w:tbl>
    <w:p w14:paraId="6CB0ABFB" w14:textId="1F7F5549" w:rsidR="00E41704" w:rsidRDefault="00E41704" w:rsidP="00E41704"/>
    <w:p w14:paraId="0094D1F9" w14:textId="3BD61C40" w:rsidR="00E70421" w:rsidRDefault="00E70421" w:rsidP="00E70421">
      <w:pPr>
        <w:pStyle w:val="Heading2"/>
        <w:jc w:val="center"/>
      </w:pPr>
      <w:r>
        <w:t>SEVERE</w:t>
      </w:r>
      <w:r>
        <w:t>_FORECAST</w:t>
      </w:r>
    </w:p>
    <w:tbl>
      <w:tblPr>
        <w:tblStyle w:val="MediumList2-Accent1"/>
        <w:tblW w:w="4978" w:type="pct"/>
        <w:tblInd w:w="20" w:type="dxa"/>
        <w:tblLook w:val="04A0" w:firstRow="1" w:lastRow="0" w:firstColumn="1" w:lastColumn="0" w:noHBand="0" w:noVBand="1"/>
      </w:tblPr>
      <w:tblGrid>
        <w:gridCol w:w="1543"/>
        <w:gridCol w:w="1406"/>
        <w:gridCol w:w="1001"/>
        <w:gridCol w:w="1048"/>
        <w:gridCol w:w="1484"/>
        <w:gridCol w:w="2837"/>
      </w:tblGrid>
      <w:tr w:rsidR="00E70421" w:rsidRPr="0006627C" w14:paraId="6964A6D2" w14:textId="77777777" w:rsidTr="006D35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28" w:type="pct"/>
            <w:tcBorders>
              <w:bottom w:val="single" w:sz="4" w:space="0" w:color="auto"/>
            </w:tcBorders>
            <w:noWrap/>
          </w:tcPr>
          <w:p w14:paraId="6847E910" w14:textId="77777777" w:rsidR="00E70421" w:rsidRPr="0006627C" w:rsidRDefault="00E70421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Column Name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29C50014" w14:textId="77777777" w:rsidR="00E70421" w:rsidRPr="0006627C" w:rsidRDefault="00E70421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ata Type</w:t>
            </w:r>
          </w:p>
        </w:tc>
        <w:tc>
          <w:tcPr>
            <w:tcW w:w="537" w:type="pct"/>
            <w:tcBorders>
              <w:bottom w:val="single" w:sz="4" w:space="0" w:color="auto"/>
            </w:tcBorders>
          </w:tcPr>
          <w:p w14:paraId="05A0C879" w14:textId="77777777" w:rsidR="00E70421" w:rsidRPr="0006627C" w:rsidRDefault="00E70421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Key</w:t>
            </w:r>
          </w:p>
        </w:tc>
        <w:tc>
          <w:tcPr>
            <w:tcW w:w="562" w:type="pct"/>
            <w:tcBorders>
              <w:bottom w:val="single" w:sz="4" w:space="0" w:color="auto"/>
            </w:tcBorders>
          </w:tcPr>
          <w:p w14:paraId="04378F32" w14:textId="77777777" w:rsidR="00E70421" w:rsidRPr="0006627C" w:rsidRDefault="00E70421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quired</w:t>
            </w:r>
          </w:p>
        </w:tc>
        <w:tc>
          <w:tcPr>
            <w:tcW w:w="796" w:type="pct"/>
            <w:tcBorders>
              <w:bottom w:val="single" w:sz="4" w:space="0" w:color="auto"/>
            </w:tcBorders>
          </w:tcPr>
          <w:p w14:paraId="627D1E58" w14:textId="77777777" w:rsidR="00E70421" w:rsidRPr="0006627C" w:rsidRDefault="00E70421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efault Value</w:t>
            </w:r>
          </w:p>
        </w:tc>
        <w:tc>
          <w:tcPr>
            <w:tcW w:w="1522" w:type="pct"/>
            <w:tcBorders>
              <w:bottom w:val="single" w:sz="4" w:space="0" w:color="auto"/>
            </w:tcBorders>
          </w:tcPr>
          <w:p w14:paraId="7502041C" w14:textId="77777777" w:rsidR="00E70421" w:rsidRPr="0006627C" w:rsidRDefault="00E70421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marks</w:t>
            </w:r>
          </w:p>
        </w:tc>
      </w:tr>
      <w:tr w:rsidR="00E70421" w14:paraId="6D16851B" w14:textId="77777777" w:rsidTr="006D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725C54A" w14:textId="77777777" w:rsidR="00E70421" w:rsidRPr="006D357B" w:rsidRDefault="00E70421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Severe_</w:t>
            </w:r>
          </w:p>
          <w:p w14:paraId="5560C1D8" w14:textId="32CA0960" w:rsidR="00E70421" w:rsidRPr="006D357B" w:rsidRDefault="00E70421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proofErr w:type="spellStart"/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Forecast_ID</w:t>
            </w:r>
            <w:proofErr w:type="spellEnd"/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96976" w14:textId="76120DD5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FC696" w14:textId="5F49F43F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rimary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21F90" w14:textId="4E4ABB12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1C490" w14:textId="747B6600" w:rsidR="00E70421" w:rsidRDefault="00E70421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BMS-Supplied</w:t>
            </w:r>
          </w:p>
        </w:tc>
        <w:tc>
          <w:tcPr>
            <w:tcW w:w="1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592B48" w14:textId="77777777" w:rsidR="00E70421" w:rsidRDefault="00E70421" w:rsidP="00E70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Surrogate Key:</w:t>
            </w:r>
          </w:p>
          <w:p w14:paraId="4EDE344F" w14:textId="77777777" w:rsidR="00E70421" w:rsidRDefault="00E70421" w:rsidP="00E70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itial Value = 1</w:t>
            </w:r>
          </w:p>
          <w:p w14:paraId="7DF64DE0" w14:textId="3D899BA8" w:rsidR="00E70421" w:rsidRDefault="00E70421" w:rsidP="00E704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crement = 1</w:t>
            </w:r>
          </w:p>
        </w:tc>
      </w:tr>
      <w:tr w:rsidR="00E70421" w14:paraId="53910D00" w14:textId="77777777" w:rsidTr="006D3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3FD4B08" w14:textId="030039DB" w:rsidR="00E70421" w:rsidRPr="006D357B" w:rsidRDefault="00E70421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proofErr w:type="spellStart"/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Forecast_ID</w:t>
            </w:r>
            <w:proofErr w:type="spellEnd"/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42CDF" w14:textId="66C42898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DD7CE" w14:textId="77777777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rimary/</w:t>
            </w:r>
          </w:p>
          <w:p w14:paraId="4EFE9E09" w14:textId="319A63A7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eign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19A89" w14:textId="66A8C582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23662" w14:textId="759C65CF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D4BC9" w14:textId="65F1C7F5" w:rsidR="00E70421" w:rsidRDefault="00E70421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REF: WEATHER_FORECAST</w:t>
            </w:r>
          </w:p>
        </w:tc>
      </w:tr>
      <w:tr w:rsidR="00E70421" w14:paraId="6D89208B" w14:textId="77777777" w:rsidTr="006D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B48C4A6" w14:textId="77777777" w:rsidR="00E70421" w:rsidRDefault="00E70421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Severe_</w:t>
            </w:r>
          </w:p>
          <w:p w14:paraId="5F675393" w14:textId="77777777" w:rsidR="00E70421" w:rsidRDefault="00E70421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Weather_</w:t>
            </w:r>
          </w:p>
          <w:p w14:paraId="3CE63B26" w14:textId="34A0DC1A" w:rsidR="00E70421" w:rsidRDefault="00E70421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Chance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7FEFD" w14:textId="320C12CC" w:rsidR="00E70421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E161E" w14:textId="0E3E6138" w:rsidR="00E70421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32715" w14:textId="789154FA" w:rsidR="00E70421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F3496" w14:textId="169BC826" w:rsidR="00E70421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0</w:t>
            </w:r>
          </w:p>
        </w:tc>
        <w:tc>
          <w:tcPr>
            <w:tcW w:w="1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12944" w14:textId="64AB1F47" w:rsidR="00E70421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mat: ### (%)</w:t>
            </w:r>
          </w:p>
        </w:tc>
      </w:tr>
      <w:tr w:rsidR="00E70421" w14:paraId="7B140F91" w14:textId="77777777" w:rsidTr="006D3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28948C5" w14:textId="77777777" w:rsidR="00E70421" w:rsidRDefault="00E70421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Severe_</w:t>
            </w:r>
          </w:p>
          <w:p w14:paraId="3894DCF7" w14:textId="77777777" w:rsidR="00E70421" w:rsidRDefault="00E70421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Weather_</w:t>
            </w:r>
          </w:p>
          <w:p w14:paraId="16CCA474" w14:textId="75AA571F" w:rsidR="00E70421" w:rsidRDefault="00E70421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Type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DAFB0" w14:textId="24C54865" w:rsidR="00E70421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100)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9B998" w14:textId="575FB6FC" w:rsidR="00E70421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1E112" w14:textId="0E78A952" w:rsidR="00E70421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45C1D" w14:textId="4E740F05" w:rsidR="00E70421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E7FA8" w14:textId="60861FF7" w:rsidR="00E70421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Description of severe weather, if relevant.</w:t>
            </w:r>
          </w:p>
        </w:tc>
      </w:tr>
    </w:tbl>
    <w:p w14:paraId="72F79ED8" w14:textId="10D4003E" w:rsidR="006D357B" w:rsidRDefault="006D357B" w:rsidP="00E41704"/>
    <w:p w14:paraId="301A0ABD" w14:textId="77777777" w:rsidR="006D357B" w:rsidRDefault="006D357B">
      <w:r>
        <w:br w:type="page"/>
      </w:r>
    </w:p>
    <w:p w14:paraId="721AC1AF" w14:textId="0281B4BE" w:rsidR="006D357B" w:rsidRDefault="006D357B" w:rsidP="006D357B">
      <w:pPr>
        <w:pStyle w:val="Heading2"/>
        <w:jc w:val="center"/>
      </w:pPr>
      <w:r>
        <w:lastRenderedPageBreak/>
        <w:t>SEVERE_</w:t>
      </w:r>
      <w:r>
        <w:t>WEATHER_ALERT</w:t>
      </w:r>
    </w:p>
    <w:tbl>
      <w:tblPr>
        <w:tblStyle w:val="MediumList2-Accent1"/>
        <w:tblW w:w="4978" w:type="pct"/>
        <w:tblInd w:w="20" w:type="dxa"/>
        <w:tblLook w:val="04A0" w:firstRow="1" w:lastRow="0" w:firstColumn="1" w:lastColumn="0" w:noHBand="0" w:noVBand="1"/>
      </w:tblPr>
      <w:tblGrid>
        <w:gridCol w:w="1543"/>
        <w:gridCol w:w="1406"/>
        <w:gridCol w:w="1001"/>
        <w:gridCol w:w="1048"/>
        <w:gridCol w:w="1484"/>
        <w:gridCol w:w="2837"/>
      </w:tblGrid>
      <w:tr w:rsidR="006D357B" w:rsidRPr="0006627C" w14:paraId="62839B1C" w14:textId="77777777" w:rsidTr="006D35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28" w:type="pct"/>
            <w:tcBorders>
              <w:bottom w:val="single" w:sz="4" w:space="0" w:color="auto"/>
            </w:tcBorders>
            <w:noWrap/>
          </w:tcPr>
          <w:p w14:paraId="07854C4A" w14:textId="77777777" w:rsidR="006D357B" w:rsidRPr="0006627C" w:rsidRDefault="006D357B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Column Name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1FCC7426" w14:textId="77777777" w:rsidR="006D357B" w:rsidRPr="0006627C" w:rsidRDefault="006D357B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ata Type</w:t>
            </w:r>
          </w:p>
        </w:tc>
        <w:tc>
          <w:tcPr>
            <w:tcW w:w="537" w:type="pct"/>
            <w:tcBorders>
              <w:bottom w:val="single" w:sz="4" w:space="0" w:color="auto"/>
            </w:tcBorders>
          </w:tcPr>
          <w:p w14:paraId="0190914D" w14:textId="77777777" w:rsidR="006D357B" w:rsidRPr="0006627C" w:rsidRDefault="006D357B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Key</w:t>
            </w:r>
          </w:p>
        </w:tc>
        <w:tc>
          <w:tcPr>
            <w:tcW w:w="562" w:type="pct"/>
            <w:tcBorders>
              <w:bottom w:val="single" w:sz="4" w:space="0" w:color="auto"/>
            </w:tcBorders>
          </w:tcPr>
          <w:p w14:paraId="2222F2FE" w14:textId="77777777" w:rsidR="006D357B" w:rsidRPr="0006627C" w:rsidRDefault="006D357B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quired</w:t>
            </w:r>
          </w:p>
        </w:tc>
        <w:tc>
          <w:tcPr>
            <w:tcW w:w="796" w:type="pct"/>
            <w:tcBorders>
              <w:bottom w:val="single" w:sz="4" w:space="0" w:color="auto"/>
            </w:tcBorders>
          </w:tcPr>
          <w:p w14:paraId="31D0C0B5" w14:textId="77777777" w:rsidR="006D357B" w:rsidRPr="0006627C" w:rsidRDefault="006D357B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Default Value</w:t>
            </w:r>
          </w:p>
        </w:tc>
        <w:tc>
          <w:tcPr>
            <w:tcW w:w="1522" w:type="pct"/>
            <w:tcBorders>
              <w:bottom w:val="single" w:sz="4" w:space="0" w:color="auto"/>
            </w:tcBorders>
          </w:tcPr>
          <w:p w14:paraId="307DBB35" w14:textId="77777777" w:rsidR="006D357B" w:rsidRPr="0006627C" w:rsidRDefault="006D357B" w:rsidP="00DC190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</w:pPr>
            <w:r w:rsidRPr="0006627C">
              <w:rPr>
                <w:rFonts w:asciiTheme="minorHAnsi" w:eastAsiaTheme="minorEastAsia" w:hAnsiTheme="minorHAnsi" w:cstheme="minorBidi"/>
                <w:b/>
                <w:bCs/>
                <w:color w:val="auto"/>
                <w:sz w:val="22"/>
                <w:szCs w:val="22"/>
              </w:rPr>
              <w:t>Remarks</w:t>
            </w:r>
          </w:p>
        </w:tc>
      </w:tr>
      <w:tr w:rsidR="006D357B" w:rsidRPr="0006627C" w14:paraId="56C7BD83" w14:textId="77777777" w:rsidTr="006D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1BBF6553" w14:textId="7E206D8E" w:rsidR="006D357B" w:rsidRPr="006D357B" w:rsidRDefault="006D357B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ALERT_ID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EF05B" w14:textId="76C2C005" w:rsidR="006D357B" w:rsidRPr="006D357B" w:rsidRDefault="006D357B" w:rsidP="006D35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78650" w14:textId="285B3D0F" w:rsidR="006D357B" w:rsidRPr="006D357B" w:rsidRDefault="006D357B" w:rsidP="006D35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Primary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867D5" w14:textId="5D4C8EC8" w:rsidR="006D357B" w:rsidRPr="006D357B" w:rsidRDefault="006D357B" w:rsidP="006D35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6415C4" w14:textId="31C33098" w:rsidR="006D357B" w:rsidRPr="006D357B" w:rsidRDefault="006D357B" w:rsidP="006D35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DBMS-Supplied</w:t>
            </w:r>
          </w:p>
        </w:tc>
        <w:tc>
          <w:tcPr>
            <w:tcW w:w="1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55C48" w14:textId="77777777" w:rsidR="006D357B" w:rsidRDefault="006D357B" w:rsidP="006D35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Surrogate Key:</w:t>
            </w:r>
          </w:p>
          <w:p w14:paraId="06522FC5" w14:textId="77777777" w:rsidR="006D357B" w:rsidRDefault="006D357B" w:rsidP="006D35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itial Value = 1</w:t>
            </w:r>
          </w:p>
          <w:p w14:paraId="32A3F3AB" w14:textId="19FF448D" w:rsidR="006D357B" w:rsidRPr="006D357B" w:rsidRDefault="006D357B" w:rsidP="006D357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crement = 1</w:t>
            </w:r>
          </w:p>
        </w:tc>
      </w:tr>
      <w:tr w:rsidR="006D357B" w14:paraId="2F4D958A" w14:textId="77777777" w:rsidTr="00DC1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6DE261DD" w14:textId="77777777" w:rsidR="006D357B" w:rsidRPr="006D357B" w:rsidRDefault="006D357B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Severe_</w:t>
            </w:r>
          </w:p>
          <w:p w14:paraId="20D157F8" w14:textId="77777777" w:rsidR="006D357B" w:rsidRPr="006D357B" w:rsidRDefault="006D357B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proofErr w:type="spellStart"/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Forecast_ID</w:t>
            </w:r>
            <w:proofErr w:type="spellEnd"/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8822A" w14:textId="77777777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F403C" w14:textId="77777777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rimary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/</w:t>
            </w:r>
          </w:p>
          <w:p w14:paraId="1F163A29" w14:textId="3750E3A6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eign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1F383" w14:textId="77777777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7C068" w14:textId="4B31493F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78247" w14:textId="2D9C850D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REF: SEVERE_FORECAST</w:t>
            </w:r>
          </w:p>
        </w:tc>
      </w:tr>
      <w:tr w:rsidR="006D357B" w14:paraId="69174309" w14:textId="77777777" w:rsidTr="00DC19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4E6EAE5E" w14:textId="14F9E762" w:rsidR="006D357B" w:rsidRPr="006D357B" w:rsidRDefault="006D357B" w:rsidP="00DC190F">
            <w:pPr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b/>
                <w:bCs/>
                <w:color w:val="auto"/>
              </w:rPr>
              <w:t>ZIP_CODE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420D2" w14:textId="77777777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Integer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BD582" w14:textId="77777777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Primary/</w:t>
            </w:r>
          </w:p>
          <w:p w14:paraId="310A9F10" w14:textId="77777777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Foreign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5038C" w14:textId="77777777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610CA" w14:textId="77777777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E3D6" w14:textId="068266A2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 xml:space="preserve">REF: 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LOCATION</w:t>
            </w:r>
          </w:p>
        </w:tc>
      </w:tr>
      <w:tr w:rsidR="006D357B" w14:paraId="4F0639E4" w14:textId="77777777" w:rsidTr="00DC1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78F5AB24" w14:textId="013E03F3" w:rsidR="006D357B" w:rsidRDefault="006D357B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Alert_Type</w:t>
            </w:r>
            <w:proofErr w:type="spellEnd"/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38F00" w14:textId="24450387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25)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19D7D" w14:textId="77777777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37782" w14:textId="77777777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CB1C9" w14:textId="6AFDD8AC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D33BB" w14:textId="1F7AFB94" w:rsidR="006D357B" w:rsidRDefault="006D357B" w:rsidP="00DC19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6D357B" w14:paraId="155655C0" w14:textId="77777777" w:rsidTr="006D3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273A4403" w14:textId="7158951C" w:rsidR="006D357B" w:rsidRDefault="006D357B" w:rsidP="00DC190F">
            <w:pPr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r>
              <w:rPr>
                <w:rFonts w:asciiTheme="minorHAnsi" w:eastAsiaTheme="minorEastAsia" w:hAnsiTheme="minorHAnsi" w:cstheme="minorBidi"/>
                <w:color w:val="auto"/>
              </w:rPr>
              <w:t>Alert_Severity</w:t>
            </w:r>
            <w:proofErr w:type="spellEnd"/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FF252" w14:textId="26F4FC2C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>
              <w:rPr>
                <w:rFonts w:asciiTheme="minorHAnsi" w:eastAsiaTheme="minorEastAsia" w:hAnsiTheme="minorHAnsi" w:cstheme="minorBidi"/>
                <w:color w:val="auto"/>
              </w:rPr>
              <w:t>25)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FF559" w14:textId="77777777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45510" w14:textId="33A95619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Yes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0243F" w14:textId="77777777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B7222" w14:textId="4C121D34" w:rsidR="006D357B" w:rsidRDefault="006D357B" w:rsidP="00DC19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6D357B" w14:paraId="5BDEA1A9" w14:textId="77777777" w:rsidTr="006D3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14:paraId="0C73BE6A" w14:textId="77777777" w:rsidR="006D357B" w:rsidRPr="006D357B" w:rsidRDefault="006D357B" w:rsidP="006D357B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Alert_</w:t>
            </w:r>
          </w:p>
          <w:p w14:paraId="3FF8AAD0" w14:textId="0B04FA89" w:rsidR="006D357B" w:rsidRPr="006D357B" w:rsidRDefault="006D357B" w:rsidP="006D357B">
            <w:pPr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Description</w:t>
            </w:r>
          </w:p>
        </w:tc>
        <w:tc>
          <w:tcPr>
            <w:tcW w:w="7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DCCB9" w14:textId="320EE8D8" w:rsidR="006D357B" w:rsidRPr="006D357B" w:rsidRDefault="006D357B" w:rsidP="006D35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proofErr w:type="spellStart"/>
            <w:proofErr w:type="gramStart"/>
            <w:r w:rsidRPr="006D357B">
              <w:rPr>
                <w:rFonts w:asciiTheme="minorHAnsi" w:eastAsiaTheme="minorEastAsia" w:hAnsiTheme="minorHAnsi" w:cstheme="minorBidi"/>
                <w:color w:val="auto"/>
              </w:rPr>
              <w:t>VarChar</w:t>
            </w:r>
            <w:proofErr w:type="spellEnd"/>
            <w:r w:rsidRPr="006D357B">
              <w:rPr>
                <w:rFonts w:asciiTheme="minorHAnsi" w:eastAsiaTheme="minorEastAsia" w:hAnsiTheme="minorHAnsi" w:cstheme="minorBidi"/>
                <w:color w:val="auto"/>
              </w:rPr>
              <w:t>(</w:t>
            </w:r>
            <w:proofErr w:type="gramEnd"/>
            <w:r w:rsidRPr="006D357B">
              <w:rPr>
                <w:rFonts w:asciiTheme="minorHAnsi" w:eastAsiaTheme="minorEastAsia" w:hAnsiTheme="minorHAnsi" w:cstheme="minorBidi"/>
                <w:color w:val="auto"/>
              </w:rPr>
              <w:t>100)</w:t>
            </w:r>
          </w:p>
        </w:tc>
        <w:tc>
          <w:tcPr>
            <w:tcW w:w="5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3A2E9" w14:textId="73F8DB8B" w:rsidR="006D357B" w:rsidRPr="006D357B" w:rsidRDefault="006D357B" w:rsidP="006D35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5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D85FB" w14:textId="27618E32" w:rsidR="006D357B" w:rsidRPr="006D357B" w:rsidRDefault="006D357B" w:rsidP="006D35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No</w:t>
            </w:r>
          </w:p>
        </w:tc>
        <w:tc>
          <w:tcPr>
            <w:tcW w:w="7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D701" w14:textId="494FC04D" w:rsidR="006D357B" w:rsidRPr="006D357B" w:rsidRDefault="006D357B" w:rsidP="006D35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 w:rsidRPr="006D357B">
              <w:rPr>
                <w:rFonts w:asciiTheme="minorHAnsi" w:eastAsiaTheme="minorEastAsia" w:hAnsiTheme="minorHAnsi" w:cstheme="minorBidi"/>
                <w:color w:val="auto"/>
              </w:rPr>
              <w:t>None</w:t>
            </w:r>
          </w:p>
        </w:tc>
        <w:tc>
          <w:tcPr>
            <w:tcW w:w="15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A4610" w14:textId="77777777" w:rsidR="006D357B" w:rsidRPr="006D357B" w:rsidRDefault="006D357B" w:rsidP="006D35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</w:tbl>
    <w:p w14:paraId="79A3828B" w14:textId="77777777" w:rsidR="00E70421" w:rsidRPr="00E41704" w:rsidRDefault="00E70421" w:rsidP="00E41704"/>
    <w:sectPr w:rsidR="00E70421" w:rsidRPr="00E417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TKzNDAwNARSRko6SsGpxcWZ+XkgBYa1AART/ZosAAAA"/>
  </w:docVars>
  <w:rsids>
    <w:rsidRoot w:val="00E41704"/>
    <w:rsid w:val="0006627C"/>
    <w:rsid w:val="00297C19"/>
    <w:rsid w:val="00343042"/>
    <w:rsid w:val="00381B92"/>
    <w:rsid w:val="006D357B"/>
    <w:rsid w:val="00E41704"/>
    <w:rsid w:val="00E70421"/>
    <w:rsid w:val="00FE3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E753C"/>
  <w15:chartTrackingRefBased/>
  <w15:docId w15:val="{057579DE-19FC-4219-A09F-8B4610DD7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7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417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MediumList2-Accent1">
    <w:name w:val="Medium List 2 Accent 1"/>
    <w:basedOn w:val="TableNormal"/>
    <w:uiPriority w:val="66"/>
    <w:rsid w:val="0006627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Arnold</dc:creator>
  <cp:keywords/>
  <dc:description/>
  <cp:lastModifiedBy>William Arnold</cp:lastModifiedBy>
  <cp:revision>1</cp:revision>
  <dcterms:created xsi:type="dcterms:W3CDTF">2021-04-11T19:24:00Z</dcterms:created>
  <dcterms:modified xsi:type="dcterms:W3CDTF">2021-04-11T20:38:00Z</dcterms:modified>
</cp:coreProperties>
</file>